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8CD3E" w14:textId="2AAE9F89" w:rsidR="003B7470" w:rsidRPr="000E764D" w:rsidRDefault="003B7470" w:rsidP="003B7470">
      <w:pPr>
        <w:pStyle w:val="Title"/>
        <w:spacing w:after="0"/>
        <w:contextualSpacing w:val="0"/>
        <w:jc w:val="center"/>
        <w:rPr>
          <w:sz w:val="32"/>
          <w:szCs w:val="32"/>
        </w:rPr>
      </w:pPr>
      <w:bookmarkStart w:id="0" w:name="OLE_LINK11"/>
      <w:bookmarkStart w:id="1" w:name="OLE_LINK12"/>
      <w:bookmarkStart w:id="2" w:name="_GoBack"/>
      <w:r w:rsidRPr="000730E1">
        <w:rPr>
          <w:sz w:val="32"/>
          <w:szCs w:val="32"/>
        </w:rPr>
        <w:t>CMPS 312 Mobile Application Development</w:t>
      </w:r>
      <w:r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 2019</w:t>
      </w:r>
    </w:p>
    <w:p w14:paraId="7DB69A96" w14:textId="77777777" w:rsidR="003B7470" w:rsidRPr="00807154" w:rsidRDefault="003B7470" w:rsidP="003B7470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Homework 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3B7470" w14:paraId="0B513ECA" w14:textId="77777777" w:rsidTr="00C66EE0">
        <w:tc>
          <w:tcPr>
            <w:tcW w:w="2814" w:type="dxa"/>
          </w:tcPr>
          <w:p w14:paraId="61556F3E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25997604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  <w:tr w:rsidR="003B7470" w14:paraId="6C7607FB" w14:textId="77777777" w:rsidTr="00C66EE0">
        <w:tc>
          <w:tcPr>
            <w:tcW w:w="2814" w:type="dxa"/>
          </w:tcPr>
          <w:p w14:paraId="46E27BDC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9B694C3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  <w:tr w:rsidR="003B7470" w14:paraId="060BCC2F" w14:textId="77777777" w:rsidTr="00C66EE0">
        <w:tc>
          <w:tcPr>
            <w:tcW w:w="2814" w:type="dxa"/>
          </w:tcPr>
          <w:p w14:paraId="071D0DDD" w14:textId="77777777" w:rsidR="003B7470" w:rsidRPr="00C459AB" w:rsidRDefault="003B7470" w:rsidP="00C66EE0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00A99D7F" w14:textId="77777777" w:rsidR="003B7470" w:rsidRPr="00C459AB" w:rsidRDefault="003B7470" w:rsidP="00C66EE0">
            <w:pPr>
              <w:rPr>
                <w:bCs/>
                <w:sz w:val="24"/>
                <w:szCs w:val="24"/>
              </w:rPr>
            </w:pPr>
          </w:p>
        </w:tc>
      </w:tr>
    </w:tbl>
    <w:p w14:paraId="0DA4DFA6" w14:textId="77777777" w:rsidR="003B7470" w:rsidRDefault="003B7470" w:rsidP="003B7470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009" w:type="dxa"/>
        <w:tblLayout w:type="fixed"/>
        <w:tblLook w:val="04A0" w:firstRow="1" w:lastRow="0" w:firstColumn="1" w:lastColumn="0" w:noHBand="0" w:noVBand="1"/>
      </w:tblPr>
      <w:tblGrid>
        <w:gridCol w:w="4011"/>
        <w:gridCol w:w="968"/>
        <w:gridCol w:w="1496"/>
        <w:gridCol w:w="2814"/>
        <w:gridCol w:w="720"/>
      </w:tblGrid>
      <w:tr w:rsidR="003B7470" w14:paraId="6C095C68" w14:textId="77777777" w:rsidTr="00C66E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0924A79A" w14:textId="77777777" w:rsidR="003B7470" w:rsidRPr="00B1230E" w:rsidRDefault="003B7470" w:rsidP="00C66EE0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68" w:type="dxa"/>
          </w:tcPr>
          <w:p w14:paraId="5E3E6D4E" w14:textId="77777777" w:rsidR="003B7470" w:rsidRPr="00B1230E" w:rsidRDefault="003B7470" w:rsidP="00C66EE0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96" w:type="dxa"/>
          </w:tcPr>
          <w:p w14:paraId="1BF43BBC" w14:textId="77777777" w:rsidR="003B7470" w:rsidRPr="00B1230E" w:rsidRDefault="003B7470" w:rsidP="00C66EE0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</w:tcPr>
          <w:p w14:paraId="03A464A8" w14:textId="77777777" w:rsidR="003B7470" w:rsidRPr="00B1230E" w:rsidRDefault="003B7470" w:rsidP="00C66EE0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54B62DD6" w14:textId="77777777" w:rsidR="003B7470" w:rsidRPr="00B1230E" w:rsidRDefault="003B7470" w:rsidP="00C66EE0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B7470" w14:paraId="105FF019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9" w:type="dxa"/>
            <w:gridSpan w:val="5"/>
          </w:tcPr>
          <w:p w14:paraId="3E2AF0AD" w14:textId="77777777" w:rsidR="003B7470" w:rsidRPr="009E1EB6" w:rsidRDefault="003B7470" w:rsidP="00C66EE0">
            <w:pPr>
              <w:spacing w:line="259" w:lineRule="auto"/>
              <w:ind w:left="2"/>
              <w:jc w:val="center"/>
            </w:pPr>
            <w:r>
              <w:t>***Meets the demo video requirements***</w:t>
            </w:r>
          </w:p>
        </w:tc>
      </w:tr>
      <w:tr w:rsidR="003B7470" w14:paraId="79367FE9" w14:textId="77777777" w:rsidTr="00C66EE0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4B8A9AFD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Add</w:t>
            </w:r>
          </w:p>
          <w:p w14:paraId="77D5962C" w14:textId="12D84BD6" w:rsidR="003B7470" w:rsidRPr="00912F7C" w:rsidRDefault="003B7470" w:rsidP="003B747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 w:rsidRPr="00912F7C">
              <w:rPr>
                <w:color w:val="auto"/>
                <w:sz w:val="20"/>
                <w:szCs w:val="20"/>
              </w:rPr>
              <w:t xml:space="preserve"> </w:t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Adds items to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RecyclerView</w:t>
            </w:r>
            <w:proofErr w:type="spellEnd"/>
          </w:p>
        </w:tc>
        <w:tc>
          <w:tcPr>
            <w:tcW w:w="968" w:type="dxa"/>
            <w:vAlign w:val="center"/>
          </w:tcPr>
          <w:p w14:paraId="57EF11D7" w14:textId="4422A488" w:rsidR="003B7470" w:rsidRPr="009E1EB6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96" w:type="dxa"/>
            <w:vAlign w:val="center"/>
          </w:tcPr>
          <w:p w14:paraId="098C543A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6787F6DB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66161BD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7470" w14:paraId="08453B25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AD5FD10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Edit</w:t>
            </w:r>
          </w:p>
          <w:p w14:paraId="246BD99E" w14:textId="45715C9C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opens a second activity that allows the users to edit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list item</w:t>
            </w:r>
          </w:p>
          <w:p w14:paraId="5888454F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he edit fields are pre-populated with the selected item values</w:t>
            </w:r>
          </w:p>
          <w:p w14:paraId="7ED7C967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eg.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Title contains the title of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, date the </w:t>
            </w:r>
            <w:proofErr w:type="spellStart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date and so on...</w:t>
            </w:r>
          </w:p>
        </w:tc>
        <w:tc>
          <w:tcPr>
            <w:tcW w:w="968" w:type="dxa"/>
            <w:vAlign w:val="center"/>
          </w:tcPr>
          <w:p w14:paraId="37566F3A" w14:textId="77777777" w:rsidR="003B7470" w:rsidRPr="009E1EB6" w:rsidRDefault="003B7470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5</w:t>
            </w:r>
          </w:p>
        </w:tc>
        <w:tc>
          <w:tcPr>
            <w:tcW w:w="1496" w:type="dxa"/>
            <w:vAlign w:val="center"/>
          </w:tcPr>
          <w:p w14:paraId="09F5D2D3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6A5987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09D69600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B7470" w14:paraId="66CF497E" w14:textId="77777777" w:rsidTr="00C66EE0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44E03D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Sync</w:t>
            </w:r>
          </w:p>
          <w:p w14:paraId="1FF5820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Allows the users to sync their to-do items to the configured user calendar </w:t>
            </w:r>
          </w:p>
        </w:tc>
        <w:tc>
          <w:tcPr>
            <w:tcW w:w="968" w:type="dxa"/>
            <w:vAlign w:val="center"/>
          </w:tcPr>
          <w:p w14:paraId="28893DBA" w14:textId="31D2ECC6" w:rsidR="003B7470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96" w:type="dxa"/>
            <w:vAlign w:val="center"/>
          </w:tcPr>
          <w:p w14:paraId="3411C87C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9451491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5A32B82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7470" w14:paraId="62BD3252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39434FC0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Done</w:t>
            </w:r>
          </w:p>
          <w:p w14:paraId="36966FA0" w14:textId="26B625D7" w:rsidR="003B7470" w:rsidRPr="00912F7C" w:rsidRDefault="003B7470" w:rsidP="00561201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changes the background color of the </w:t>
            </w:r>
            <w:proofErr w:type="spellStart"/>
            <w:r>
              <w:rPr>
                <w:b w:val="0"/>
                <w:bCs w:val="0"/>
                <w:color w:val="auto"/>
                <w:sz w:val="20"/>
                <w:szCs w:val="20"/>
              </w:rPr>
              <w:t>todo</w:t>
            </w:r>
            <w:proofErr w:type="spellEnd"/>
            <w:r>
              <w:rPr>
                <w:b w:val="0"/>
                <w:bCs w:val="0"/>
                <w:color w:val="auto"/>
                <w:sz w:val="20"/>
                <w:szCs w:val="20"/>
              </w:rPr>
              <w:t xml:space="preserve"> item</w:t>
            </w:r>
          </w:p>
        </w:tc>
        <w:tc>
          <w:tcPr>
            <w:tcW w:w="968" w:type="dxa"/>
            <w:vAlign w:val="center"/>
          </w:tcPr>
          <w:p w14:paraId="44452A69" w14:textId="33F204DE" w:rsidR="003B7470" w:rsidRDefault="003B7470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96" w:type="dxa"/>
            <w:vAlign w:val="center"/>
          </w:tcPr>
          <w:p w14:paraId="2C78DD7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3D486C7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7B435FC0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82A41" w14:paraId="0136EDB1" w14:textId="77777777" w:rsidTr="00C66EE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76A93A9" w14:textId="3349595F" w:rsidR="00F82A41" w:rsidRPr="00912F7C" w:rsidRDefault="00F82A41" w:rsidP="00C66EE0">
            <w:pPr>
              <w:pStyle w:val="NoSpacing"/>
              <w:rPr>
                <w:sz w:val="20"/>
                <w:szCs w:val="20"/>
              </w:rPr>
            </w:pPr>
            <w:r>
              <w:t>Not showing the testing</w:t>
            </w:r>
          </w:p>
        </w:tc>
        <w:tc>
          <w:tcPr>
            <w:tcW w:w="968" w:type="dxa"/>
            <w:vAlign w:val="center"/>
          </w:tcPr>
          <w:p w14:paraId="4EAFC037" w14:textId="765E346A" w:rsidR="00F82A41" w:rsidRDefault="008C44FE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5</w:t>
            </w:r>
          </w:p>
        </w:tc>
        <w:tc>
          <w:tcPr>
            <w:tcW w:w="1496" w:type="dxa"/>
            <w:vAlign w:val="center"/>
          </w:tcPr>
          <w:p w14:paraId="476DE7B4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5E5EC98B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7566BB93" w14:textId="77777777" w:rsidR="00F82A41" w:rsidRPr="009E1EB6" w:rsidRDefault="00F82A41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C44FE" w14:paraId="119ACDDE" w14:textId="77777777" w:rsidTr="00C66E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96B123B" w14:textId="18BE8E3D" w:rsidR="008C44FE" w:rsidRDefault="008C44FE" w:rsidP="00C66EE0">
            <w:pPr>
              <w:pStyle w:val="NoSpacing"/>
            </w:pPr>
            <w:r>
              <w:t xml:space="preserve">Plagiarism </w:t>
            </w:r>
          </w:p>
        </w:tc>
        <w:tc>
          <w:tcPr>
            <w:tcW w:w="968" w:type="dxa"/>
            <w:vAlign w:val="center"/>
          </w:tcPr>
          <w:p w14:paraId="1BA7598C" w14:textId="20EF2382" w:rsidR="008C44FE" w:rsidRDefault="008C44FE" w:rsidP="00C66EE0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</w:t>
            </w:r>
          </w:p>
        </w:tc>
        <w:tc>
          <w:tcPr>
            <w:tcW w:w="1496" w:type="dxa"/>
            <w:vAlign w:val="center"/>
          </w:tcPr>
          <w:p w14:paraId="7E2309ED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140C089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4C270FED" w14:textId="77777777" w:rsidR="008C44FE" w:rsidRPr="009E1EB6" w:rsidRDefault="008C44FE" w:rsidP="00C66EE0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7470" w14:paraId="0844FC56" w14:textId="77777777" w:rsidTr="00C66EE0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0F407172" w14:textId="77777777" w:rsidR="003B7470" w:rsidRPr="00912F7C" w:rsidRDefault="003B7470" w:rsidP="00C66EE0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Total</w:t>
            </w:r>
          </w:p>
        </w:tc>
        <w:tc>
          <w:tcPr>
            <w:tcW w:w="968" w:type="dxa"/>
            <w:vAlign w:val="center"/>
          </w:tcPr>
          <w:p w14:paraId="364CED58" w14:textId="77777777" w:rsidR="003B7470" w:rsidRPr="009E1EB6" w:rsidRDefault="003B7470" w:rsidP="00C66EE0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96" w:type="dxa"/>
            <w:vAlign w:val="center"/>
          </w:tcPr>
          <w:p w14:paraId="403A1505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0F4548AC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70019884" w14:textId="77777777" w:rsidR="003B7470" w:rsidRPr="009E1EB6" w:rsidRDefault="003B7470" w:rsidP="00C66EE0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6CFD3AB2" w14:textId="6340FB36" w:rsidR="00F82A41" w:rsidRDefault="00B8118E" w:rsidP="00F82A41"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</w:p>
    <w:p w14:paraId="5FC6854F" w14:textId="0647EC54" w:rsidR="00C63192" w:rsidRPr="00C65DC9" w:rsidRDefault="00C63192" w:rsidP="00BC430B">
      <w:pPr>
        <w:ind w:left="11"/>
        <w:jc w:val="both"/>
        <w:rPr>
          <w:sz w:val="20"/>
          <w:szCs w:val="20"/>
        </w:rPr>
      </w:pPr>
    </w:p>
    <w:p w14:paraId="6E3E9569" w14:textId="281099C9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bookmarkEnd w:id="0"/>
    <w:bookmarkEnd w:id="1"/>
    <w:bookmarkEnd w:id="2"/>
    <w:p w14:paraId="641FD982" w14:textId="77777777" w:rsidR="008328E6" w:rsidRPr="008328E6" w:rsidRDefault="008328E6" w:rsidP="008328E6"/>
    <w:sectPr w:rsidR="008328E6" w:rsidRPr="008328E6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3B253" w14:textId="77777777" w:rsidR="00F0363B" w:rsidRDefault="00F0363B" w:rsidP="007D42BF">
      <w:pPr>
        <w:spacing w:after="0" w:line="240" w:lineRule="auto"/>
      </w:pPr>
      <w:r>
        <w:separator/>
      </w:r>
    </w:p>
  </w:endnote>
  <w:endnote w:type="continuationSeparator" w:id="0">
    <w:p w14:paraId="39A96502" w14:textId="77777777" w:rsidR="00F0363B" w:rsidRDefault="00F0363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95BAA" w14:textId="77777777" w:rsidR="00F0363B" w:rsidRDefault="00F0363B" w:rsidP="007D42BF">
      <w:pPr>
        <w:spacing w:after="0" w:line="240" w:lineRule="auto"/>
      </w:pPr>
      <w:r>
        <w:separator/>
      </w:r>
    </w:p>
  </w:footnote>
  <w:footnote w:type="continuationSeparator" w:id="0">
    <w:p w14:paraId="75C683C8" w14:textId="77777777" w:rsidR="00F0363B" w:rsidRDefault="00F0363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23CEF"/>
    <w:rsid w:val="00133EED"/>
    <w:rsid w:val="0014791E"/>
    <w:rsid w:val="001708DE"/>
    <w:rsid w:val="001B6262"/>
    <w:rsid w:val="001B7447"/>
    <w:rsid w:val="001D0F47"/>
    <w:rsid w:val="001E676E"/>
    <w:rsid w:val="0023326E"/>
    <w:rsid w:val="0027398F"/>
    <w:rsid w:val="002B5C08"/>
    <w:rsid w:val="002F5A02"/>
    <w:rsid w:val="0034256E"/>
    <w:rsid w:val="0034257A"/>
    <w:rsid w:val="003736EE"/>
    <w:rsid w:val="00385EFA"/>
    <w:rsid w:val="003B7470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61201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6174A"/>
    <w:rsid w:val="007642E8"/>
    <w:rsid w:val="00773757"/>
    <w:rsid w:val="007B6EAB"/>
    <w:rsid w:val="007D42BF"/>
    <w:rsid w:val="007F125B"/>
    <w:rsid w:val="008328E6"/>
    <w:rsid w:val="00833B26"/>
    <w:rsid w:val="00834050"/>
    <w:rsid w:val="00892C46"/>
    <w:rsid w:val="00895B3D"/>
    <w:rsid w:val="008A12EA"/>
    <w:rsid w:val="008B435A"/>
    <w:rsid w:val="008B5BBD"/>
    <w:rsid w:val="008C44FE"/>
    <w:rsid w:val="00907FA0"/>
    <w:rsid w:val="00914E35"/>
    <w:rsid w:val="00972299"/>
    <w:rsid w:val="00982089"/>
    <w:rsid w:val="009B0645"/>
    <w:rsid w:val="009C066D"/>
    <w:rsid w:val="009D2899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6338F"/>
    <w:rsid w:val="00E840E8"/>
    <w:rsid w:val="00E85FBE"/>
    <w:rsid w:val="00EC22D0"/>
    <w:rsid w:val="00EC7D89"/>
    <w:rsid w:val="00EF5FA0"/>
    <w:rsid w:val="00F0363B"/>
    <w:rsid w:val="00F04623"/>
    <w:rsid w:val="00F25691"/>
    <w:rsid w:val="00F713A4"/>
    <w:rsid w:val="00F82A41"/>
    <w:rsid w:val="00F92FE9"/>
    <w:rsid w:val="00F93229"/>
    <w:rsid w:val="00FA3039"/>
    <w:rsid w:val="00FB4989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832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983E2-210C-3341-A3D4-9C7BAA857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8</cp:revision>
  <dcterms:created xsi:type="dcterms:W3CDTF">2019-09-08T11:59:00Z</dcterms:created>
  <dcterms:modified xsi:type="dcterms:W3CDTF">2019-10-31T18:00:00Z</dcterms:modified>
</cp:coreProperties>
</file>